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5" w:name="resume-baker-in-nigeria-abuja"/>
    <w:p>
      <w:pPr>
        <w:pStyle w:val="Heading1"/>
      </w:pPr>
      <w:r>
        <w:t xml:space="preserve">Resume: Baker in Nigeria Abuja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8 years of experience in the Nigerian baking industry, specializing in traditional and contemporary breads, pastries, and desserts. Proficient in creating high-quality baked goods that cater to the diverse culinary preferences of Abuja’s residents. Committed to maintaining excellence in hygiene, customer service, and innovation while adhering to local food standards. A proven track record of managing bakery operations efficiently and fostering strong relationships with clients in Nigeria’s capital cit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baker-manager-golden-crust-bakery-abuja"/>
    <w:p>
      <w:pPr>
        <w:pStyle w:val="Heading3"/>
      </w:pPr>
      <w:r>
        <w:t xml:space="preserve">Baker &amp; Manager, Golden Crust Bakery, Abuja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a high-volume bakery in Abuja, ensuring consistent product quality and adherence to Nigerian food safety regulations.</w:t>
      </w:r>
    </w:p>
    <w:p>
      <w:pPr>
        <w:numPr>
          <w:ilvl w:val="0"/>
          <w:numId w:val="1001"/>
        </w:numPr>
        <w:pStyle w:val="Compact"/>
      </w:pPr>
      <w:r>
        <w:t xml:space="preserve">Developed and executed recipes for traditional Nigerian baked goods such as “Kunu”-based cakes, "Pito" bread, and modern pastries tailored to local tastes.</w:t>
      </w:r>
    </w:p>
    <w:p>
      <w:pPr>
        <w:numPr>
          <w:ilvl w:val="0"/>
          <w:numId w:val="1001"/>
        </w:numPr>
        <w:pStyle w:val="Compact"/>
      </w:pPr>
      <w:r>
        <w:t xml:space="preserve">Supervised a team of 10 bakers, providing training on hygiene standards, equipment maintenance, and efficient workflow optimiz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Abuja to source fresh ingredients like cassava flour, millet, and indigenous spices for unique product offerings.</w:t>
      </w:r>
    </w:p>
    <w:p>
      <w:pPr>
        <w:numPr>
          <w:ilvl w:val="0"/>
          <w:numId w:val="1001"/>
        </w:numPr>
        <w:pStyle w:val="Compact"/>
      </w:pPr>
      <w:r>
        <w:t xml:space="preserve">Implemented a customer feedback system that improved satisfaction scores by 25% and increased repeat business in Nigeria’s competitive bakery market.</w:t>
      </w:r>
    </w:p>
    <w:bookmarkEnd w:id="23"/>
    <w:bookmarkStart w:id="24" w:name="senior-baker-sweet-harmony-bakery-abuja"/>
    <w:p>
      <w:pPr>
        <w:pStyle w:val="Heading3"/>
      </w:pPr>
      <w:r>
        <w:t xml:space="preserve">Senior Baker, Sweet Harmony Bakery, Abuja</w:t>
      </w:r>
    </w:p>
    <w:p>
      <w:pPr>
        <w:pStyle w:val="FirstParagraph"/>
      </w:pPr>
      <w:r>
        <w:rPr>
          <w:bCs/>
          <w:b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reating custom cakes and pastries for weddings, birthdays, and corporate events in Abuja. Designed desserts that incorporated Nigerian flavors like “Afang”-infused creams or “Suya”-spiced cupcak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Nigeria’s food safety laws by conducting regular inspections of kitchen equipment and maintaining detailed hygiene logs.</w:t>
      </w:r>
    </w:p>
    <w:p>
      <w:pPr>
        <w:numPr>
          <w:ilvl w:val="0"/>
          <w:numId w:val="1002"/>
        </w:numPr>
        <w:pStyle w:val="Compact"/>
      </w:pPr>
      <w:r>
        <w:t xml:space="preserve">Partnered with local caterers to provide baked goods for high-profile events in Abuja, including government functions and cultural festivals.</w:t>
      </w:r>
    </w:p>
    <w:p>
      <w:pPr>
        <w:numPr>
          <w:ilvl w:val="0"/>
          <w:numId w:val="1002"/>
        </w:numPr>
        <w:pStyle w:val="Compact"/>
      </w:pPr>
      <w:r>
        <w:t xml:space="preserve">Trained junior bakers on techniques for baking in Nigeria’s tropical climate, focusing on moisture control and shelf-life extension.</w:t>
      </w:r>
    </w:p>
    <w:bookmarkEnd w:id="24"/>
    <w:bookmarkStart w:id="25" w:name="baker-assistant-crescent-bakery-abuja"/>
    <w:p>
      <w:pPr>
        <w:pStyle w:val="Heading3"/>
      </w:pPr>
      <w:r>
        <w:t xml:space="preserve">Baker Assistant, Crescent Bakery, Abuja</w:t>
      </w:r>
    </w:p>
    <w:p>
      <w:pPr>
        <w:pStyle w:val="FirstParagraph"/>
      </w:pPr>
      <w:r>
        <w:rPr>
          <w:bCs/>
          <w:b/>
        </w:rPr>
        <w:t xml:space="preserve">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daily batches of bread, cookies, and muffins for retail and wholesale clients in Abuja.</w:t>
      </w:r>
    </w:p>
    <w:p>
      <w:pPr>
        <w:numPr>
          <w:ilvl w:val="0"/>
          <w:numId w:val="1003"/>
        </w:numPr>
        <w:pStyle w:val="Compact"/>
      </w:pPr>
      <w:r>
        <w:t xml:space="preserve">Maintained clean workspaces and ensured compliance with Nigeria’s health department guidelines for food handling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new products by conducting small-scale trials using local ingredients such as yam flour and plantain pure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of traditional Nigerian methods (e.g., clay oven baking) and modern techniques like sourdough fermentation and pastry lamina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redient Knowledge:</w:t>
      </w:r>
      <w:r>
        <w:t xml:space="preserve"> </w:t>
      </w:r>
      <w:r>
        <w:t xml:space="preserve">Expertise in using locally sourced ingredients such as millet, cassava, and palm oil to create culturally relevant produ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Creativity:</w:t>
      </w:r>
      <w:r>
        <w:t xml:space="preserve"> </w:t>
      </w:r>
      <w:r>
        <w:t xml:space="preserve">Ability to design innovative recipes that blend Nigerian flavors with international trends, catering to Abuja’s cosmopolitan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for engaging with clients in Nigeria, understanding their preferences, and delivering personalized servi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rational Management:</w:t>
      </w:r>
      <w:r>
        <w:t xml:space="preserve"> </w:t>
      </w:r>
      <w:r>
        <w:t xml:space="preserve">Proficient in managing bakery workflows, inventory control, and budgeting to ensure profitability in Abuja’s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Food Safety Practitioner (Nigeria), Advanced Baking Techniques (Abuja Culinary Institute).</w:t>
      </w:r>
    </w:p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X08f2a4ce01a3836cb244e926af689150853a8df"/>
    <w:p>
      <w:pPr>
        <w:pStyle w:val="Heading3"/>
      </w:pPr>
      <w:r>
        <w:t xml:space="preserve">Culinary Arts Diploma, Abuja Culinary Institute</w:t>
      </w:r>
    </w:p>
    <w:p>
      <w:pPr>
        <w:pStyle w:val="FirstParagraph"/>
      </w:pPr>
      <w:r>
        <w:rPr>
          <w:bCs/>
          <w:b/>
        </w:rPr>
        <w:t xml:space="preserve">Graduated: 2010</w:t>
      </w:r>
    </w:p>
    <w:p>
      <w:pPr>
        <w:pStyle w:val="BodyText"/>
      </w:pPr>
      <w:r>
        <w:t xml:space="preserve">Focus areas included Nigerian cuisine, pastry arts, and food science. Completed a capstone project on developing a line of gluten-free baked goods for Abuja’s health-conscious consumers.</w:t>
      </w:r>
    </w:p>
    <w:bookmarkEnd w:id="28"/>
    <w:bookmarkStart w:id="29" w:name="X66ac5cdb8a8461266408e4c70dd0fe5ec0d9e8d"/>
    <w:p>
      <w:pPr>
        <w:pStyle w:val="Heading3"/>
      </w:pPr>
      <w:r>
        <w:t xml:space="preserve">Secondary School Certificate, Federal Government College, Abuja</w:t>
      </w:r>
    </w:p>
    <w:p>
      <w:pPr>
        <w:pStyle w:val="FirstParagraph"/>
      </w:pPr>
      <w:r>
        <w:rPr>
          <w:bCs/>
          <w:b/>
        </w:rPr>
        <w:t xml:space="preserve">Graduated: 2005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National Food Safety Certification (Nigeria) – 2019</w:t>
      </w:r>
    </w:p>
    <w:p>
      <w:pPr>
        <w:numPr>
          <w:ilvl w:val="0"/>
          <w:numId w:val="1005"/>
        </w:numPr>
        <w:pStyle w:val="Compact"/>
      </w:pPr>
      <w:r>
        <w:t xml:space="preserve">Advanced Baking Techniques Workshop (Abuja, 2017)</w:t>
      </w:r>
    </w:p>
    <w:p>
      <w:pPr>
        <w:numPr>
          <w:ilvl w:val="0"/>
          <w:numId w:val="1005"/>
        </w:numPr>
        <w:pStyle w:val="Compact"/>
      </w:pPr>
      <w:r>
        <w:t xml:space="preserve">Customer Service Excellence Training (Abuja, 2016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Nigerian Bakers Association (NBA) – Abuja Chapter</w:t>
      </w:r>
      <w:r>
        <w:br/>
      </w:r>
      <w:r>
        <w:t xml:space="preserve">Member since 2018, participating in industry events and networking with other bakers to promote quality standards and innovation in Nigeria’s baking sector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Hausa (Conversational)</w:t>
      </w:r>
    </w:p>
    <w:p>
      <w:pPr>
        <w:numPr>
          <w:ilvl w:val="0"/>
          <w:numId w:val="1006"/>
        </w:numPr>
        <w:pStyle w:val="Compact"/>
      </w:pPr>
      <w:r>
        <w:t xml:space="preserve">Igbo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Nigeria Abuja include Golden Crust Bakery, Sweet Harmony Bakery, and Crescent Bakery.</w:t>
      </w:r>
    </w:p>
    <w:bookmarkEnd w:id="34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Baker, Nigeria Abuja, Resume, Baking Skills, Nigerian Cuisin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in Nigeria Abuja</dc:title>
  <dc:creator/>
  <dc:language>en</dc:language>
  <cp:keywords/>
  <dcterms:created xsi:type="dcterms:W3CDTF">2026-07-22T16:48:59Z</dcterms:created>
  <dcterms:modified xsi:type="dcterms:W3CDTF">2026-07-22T16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